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9AC79A" w14:textId="32C94E57" w:rsidR="0575C173" w:rsidRDefault="289D99AC" w:rsidP="00D74A54">
      <w:pPr>
        <w:rPr>
          <w:rFonts w:eastAsia="Book Antiqua"/>
          <w:color w:val="000000" w:themeColor="text1"/>
        </w:rPr>
      </w:pPr>
      <w:r w:rsidRPr="00337B29">
        <w:rPr>
          <w:rFonts w:eastAsia="Book Antiqua"/>
          <w:color w:val="000000" w:themeColor="text1"/>
        </w:rPr>
        <w:t xml:space="preserve">{%p </w:t>
      </w:r>
      <w:r w:rsidR="4F3E5909" w:rsidRPr="00337B29">
        <w:rPr>
          <w:rFonts w:eastAsia="Book Antiqua"/>
          <w:color w:val="000000" w:themeColor="text1"/>
        </w:rPr>
        <w:t>set answer_title = “</w:t>
      </w:r>
      <w:r w:rsidR="00F2754D" w:rsidRPr="00F2754D">
        <w:t>M</w:t>
      </w:r>
      <w:r w:rsidR="000C29B3">
        <w:t>otion to Elevate Security</w:t>
      </w:r>
      <w:r w:rsidR="4F3E5909" w:rsidRPr="00337B29">
        <w:rPr>
          <w:rFonts w:eastAsia="Book Antiqua"/>
          <w:color w:val="000000" w:themeColor="text1"/>
        </w:rPr>
        <w:t>” %}</w:t>
      </w:r>
    </w:p>
    <w:p w14:paraId="09504592" w14:textId="1556F30C" w:rsidR="43D49915" w:rsidRPr="00337B29" w:rsidRDefault="63D77E83" w:rsidP="00D74A54">
      <w:r w:rsidRPr="00337B29">
        <w:t>{%p i</w:t>
      </w:r>
      <w:r w:rsidR="003C06CB">
        <w:t xml:space="preserve">f </w:t>
      </w:r>
      <w:r w:rsidR="006A4F07" w:rsidRPr="006A4F07">
        <w:t xml:space="preserve">opposing_party_consent_to_motion_to_elevate_security </w:t>
      </w:r>
      <w:r w:rsidRPr="00337B29">
        <w:t>%}</w:t>
      </w:r>
    </w:p>
    <w:p w14:paraId="15968AD3" w14:textId="153FB2B3" w:rsidR="43D49915" w:rsidRPr="00337B29" w:rsidRDefault="63D77E83" w:rsidP="00D74A54">
      <w:pPr>
        <w:rPr>
          <w:noProof w:val="0"/>
        </w:rPr>
      </w:pPr>
      <w:r w:rsidRPr="00337B29">
        <w:t xml:space="preserve">{%p set answer_title_full = </w:t>
      </w:r>
      <w:r w:rsidR="003C06CB">
        <w:t>"</w:t>
      </w:r>
      <w:r w:rsidR="000C29B3">
        <w:t>Defendant’s</w:t>
      </w:r>
      <w:r w:rsidR="000E19AE">
        <w:t xml:space="preserve"> </w:t>
      </w:r>
      <w:r w:rsidR="000C29B3">
        <w:t xml:space="preserve">Consent </w:t>
      </w:r>
      <w:r w:rsidR="003C06CB">
        <w:t>" +</w:t>
      </w:r>
      <w:r w:rsidRPr="00337B29">
        <w:t>answer_title %}</w:t>
      </w:r>
    </w:p>
    <w:p w14:paraId="02D93DC1" w14:textId="4965A54D" w:rsidR="1DB37016" w:rsidRPr="00337B29" w:rsidRDefault="2FB1B4C9" w:rsidP="00D74A54">
      <w:pPr>
        <w:rPr>
          <w:noProof w:val="0"/>
        </w:rPr>
      </w:pPr>
      <w:r w:rsidRPr="00337B29">
        <w:t>{%p else %}</w:t>
      </w:r>
    </w:p>
    <w:p w14:paraId="4B054935" w14:textId="735FF80C" w:rsidR="1DB37016" w:rsidRPr="00337B29" w:rsidRDefault="2FB1B4C9" w:rsidP="00D74A54">
      <w:pPr>
        <w:rPr>
          <w:noProof w:val="0"/>
        </w:rPr>
      </w:pPr>
      <w:r w:rsidRPr="00337B29">
        <w:t xml:space="preserve">{%p set answer_title_full = </w:t>
      </w:r>
      <w:r w:rsidR="000E19AE">
        <w:t>"</w:t>
      </w:r>
      <w:r w:rsidR="000C29B3">
        <w:t xml:space="preserve">Defendant’s </w:t>
      </w:r>
      <w:r w:rsidR="000E19AE">
        <w:t>" +</w:t>
      </w:r>
      <w:r w:rsidRPr="00337B29">
        <w:t>answer_title %}</w:t>
      </w:r>
    </w:p>
    <w:p w14:paraId="22C20480" w14:textId="497F40E9" w:rsidR="1DB37016" w:rsidRPr="00337B29" w:rsidRDefault="2FB1B4C9" w:rsidP="00D74A54">
      <w:pPr>
        <w:rPr>
          <w:noProof w:val="0"/>
        </w:rPr>
      </w:pPr>
      <w:r w:rsidRPr="00337B29">
        <w:t>{%p endif %}</w:t>
      </w:r>
    </w:p>
    <w:p w14:paraId="4B1552B8" w14:textId="115E74EC" w:rsidR="60999502" w:rsidRDefault="437808FD" w:rsidP="00D74A54">
      <w:r w:rsidRPr="00337B29">
        <w:t xml:space="preserve">{{p include_docx_template('include_caption.docx',caption_title = </w:t>
      </w:r>
      <w:r w:rsidR="62FF77B8" w:rsidRPr="00337B29">
        <w:t>answer_title_full</w:t>
      </w:r>
      <w:r w:rsidRPr="00337B29">
        <w:t>) }}</w:t>
      </w:r>
    </w:p>
    <w:p w14:paraId="673D828A" w14:textId="0A4850B8" w:rsidR="00412569" w:rsidRDefault="00FE173C" w:rsidP="00D74A54">
      <w:r w:rsidRPr="00FE173C">
        <w:rPr>
          <w:rFonts w:eastAsia="Book Antiqua"/>
          <w:color w:val="000000" w:themeColor="text1"/>
        </w:rPr>
        <w:t>{{ tenant_doc_name }} makes this motion to elevate the security level of the above-styled case on the court’s electronic records system (Case.Net)</w:t>
      </w:r>
      <w:r w:rsidR="00412569">
        <w:rPr>
          <w:rFonts w:eastAsia="Book Antiqua"/>
          <w:color w:val="000000" w:themeColor="text1"/>
        </w:rPr>
        <w:t>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 xml:space="preserve">{% if </w:t>
      </w:r>
      <w:r w:rsidR="006A4F07" w:rsidRPr="006A4F07">
        <w:rPr>
          <w:rFonts w:eastAsia="Book Antiqua"/>
          <w:color w:val="000000" w:themeColor="text1"/>
        </w:rPr>
        <w:t xml:space="preserve">opposing_party_consent_to_motion_to_elevate_security </w:t>
      </w:r>
      <w:r w:rsidR="00412569">
        <w:rPr>
          <w:rFonts w:eastAsia="Book Antiqua"/>
          <w:color w:val="000000" w:themeColor="text1"/>
        </w:rPr>
        <w:t>%}{{ landlord_doc_name }} consented to this motion.</w:t>
      </w:r>
      <w:r w:rsidR="00622733">
        <w:rPr>
          <w:rFonts w:eastAsia="Book Antiqua"/>
          <w:color w:val="000000" w:themeColor="text1"/>
        </w:rPr>
        <w:t xml:space="preserve"> </w:t>
      </w:r>
      <w:r w:rsidR="00412569">
        <w:rPr>
          <w:rFonts w:eastAsia="Book Antiqua"/>
          <w:color w:val="000000" w:themeColor="text1"/>
        </w:rPr>
        <w:t>{% endif %}In support of this request, {{ tenant_doc_name }} states as follows:</w:t>
      </w:r>
    </w:p>
    <w:p w14:paraId="1E7E0DF6" w14:textId="6A6B15B8" w:rsidR="00A941F0" w:rsidRDefault="00CA15C9" w:rsidP="00A941F0">
      <w:pPr>
        <w:pStyle w:val="AnswerSection"/>
      </w:pPr>
      <w:r w:rsidRPr="00C1184F">
        <w:t>Background</w:t>
      </w:r>
    </w:p>
    <w:p w14:paraId="67277EFC" w14:textId="5C28A63B" w:rsidR="00A941F0" w:rsidRDefault="00A941F0" w:rsidP="00763021">
      <w:pPr>
        <w:pStyle w:val="ListParagraph"/>
        <w:keepLines/>
      </w:pPr>
      <w:r w:rsidRPr="00FE173C">
        <w:t>{{ tenant_doc_name }} was a tenant at {{ rental_address }} (hereinafter, the “rental property”), which is the subject of this eviction lawsuit filed by {{ landlord_doc_name }}.</w:t>
      </w:r>
      <w:r w:rsidRPr="00C13869">
        <w:t xml:space="preserve"> </w:t>
      </w:r>
    </w:p>
    <w:p w14:paraId="652315BD" w14:textId="454D3429" w:rsidR="00C13869" w:rsidRDefault="00FE173C" w:rsidP="00763021">
      <w:pPr>
        <w:pStyle w:val="ListParagraph"/>
        <w:keepLines/>
      </w:pPr>
      <w:r w:rsidRPr="00FE173C">
        <w:t>This lawsuit was an eviction lawsuit that resulted in {{ eviction_outcome }}.</w:t>
      </w:r>
    </w:p>
    <w:p w14:paraId="186677D7" w14:textId="7F30ACE8" w:rsidR="00A941F0" w:rsidRDefault="00FE173C" w:rsidP="00763021">
      <w:pPr>
        <w:pStyle w:val="ListParagraph"/>
        <w:keepLines/>
      </w:pPr>
      <w:r>
        <w:t>The Court should elevate security in this case because:</w:t>
      </w:r>
    </w:p>
    <w:p w14:paraId="4470DD07" w14:textId="77777777" w:rsidR="00A941F0" w:rsidRDefault="00FE173C" w:rsidP="00763021">
      <w:pPr>
        <w:pStyle w:val="ListParagraph"/>
        <w:keepLines/>
        <w:numPr>
          <w:ilvl w:val="2"/>
          <w:numId w:val="1"/>
        </w:numPr>
        <w:ind w:left="1800"/>
      </w:pPr>
      <w:r>
        <w:t>{%p for reason in reason_for_elevated_security</w:t>
      </w:r>
      <w:r w:rsidR="00836F88">
        <w:t>.true_values()</w:t>
      </w:r>
      <w:r>
        <w:t xml:space="preserve"> %}</w:t>
      </w:r>
    </w:p>
    <w:p w14:paraId="7655AE5E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lastRenderedPageBreak/>
        <w:t xml:space="preserve">{%p if reason </w:t>
      </w:r>
      <w:r w:rsidR="00C57B59">
        <w:t>in</w:t>
      </w:r>
      <w:r>
        <w:t xml:space="preserve"> </w:t>
      </w:r>
      <w:r w:rsidR="00C57B59">
        <w:t>[</w:t>
      </w:r>
      <w:r>
        <w:t>"Other"</w:t>
      </w:r>
      <w:r w:rsidR="00C57B59">
        <w:t>]</w:t>
      </w:r>
      <w:r>
        <w:t xml:space="preserve"> %}</w:t>
      </w:r>
    </w:p>
    <w:p w14:paraId="6AF4B64E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{ reason_for_elevated_security_other }}</w:t>
      </w:r>
    </w:p>
    <w:p w14:paraId="190AD587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%p else %}</w:t>
      </w:r>
    </w:p>
    <w:p w14:paraId="0C0B7766" w14:textId="77777777" w:rsidR="00A941F0" w:rsidRDefault="00CC672A" w:rsidP="00763021">
      <w:pPr>
        <w:pStyle w:val="ListParagraph"/>
        <w:keepLines/>
        <w:numPr>
          <w:ilvl w:val="2"/>
          <w:numId w:val="1"/>
        </w:numPr>
        <w:ind w:left="1800"/>
      </w:pPr>
      <w:r>
        <w:t xml:space="preserve">{{ </w:t>
      </w:r>
      <w:r w:rsidR="00FE173C">
        <w:t>reason</w:t>
      </w:r>
      <w:r>
        <w:t xml:space="preserve"> }}</w:t>
      </w:r>
    </w:p>
    <w:p w14:paraId="68A422C7" w14:textId="77777777" w:rsidR="00A941F0" w:rsidRDefault="0016043C" w:rsidP="00763021">
      <w:pPr>
        <w:pStyle w:val="ListParagraph"/>
        <w:keepLines/>
        <w:numPr>
          <w:ilvl w:val="2"/>
          <w:numId w:val="1"/>
        </w:numPr>
        <w:ind w:left="1800"/>
      </w:pPr>
      <w:r>
        <w:t>{%p endif %}</w:t>
      </w:r>
    </w:p>
    <w:p w14:paraId="14A942D3" w14:textId="3C782805" w:rsidR="00FE173C" w:rsidRDefault="00FE173C" w:rsidP="00763021">
      <w:pPr>
        <w:pStyle w:val="ListParagraph"/>
        <w:keepLines/>
        <w:numPr>
          <w:ilvl w:val="2"/>
          <w:numId w:val="1"/>
        </w:numPr>
        <w:ind w:left="1800"/>
      </w:pPr>
      <w:r>
        <w:t>{%p endfor %}</w:t>
      </w:r>
    </w:p>
    <w:p w14:paraId="0357C096" w14:textId="6BD84542" w:rsidR="00FE173C" w:rsidRDefault="00FE173C" w:rsidP="00763021">
      <w:pPr>
        <w:pStyle w:val="ListParagraph"/>
        <w:keepLines/>
      </w:pPr>
      <w:r>
        <w:t>{%p if tenant_exposed_to_threats %}</w:t>
      </w:r>
    </w:p>
    <w:p w14:paraId="5883DCCF" w14:textId="77777777" w:rsidR="00FE173C" w:rsidRDefault="00FE173C" w:rsidP="00763021">
      <w:pPr>
        <w:pStyle w:val="ListParagraph"/>
        <w:keepLines/>
      </w:pPr>
      <w:r>
        <w:t xml:space="preserve">The mere visibility of this lawsuit on Case.net has exposed {{ tenant_doc_name }} to the real and tangible threats of (1) incurring excessive rental application fees and (2) being summarily denied access to housing. </w:t>
      </w:r>
    </w:p>
    <w:p w14:paraId="707FFCED" w14:textId="53BF4574" w:rsidR="00FE173C" w:rsidRDefault="00FE173C" w:rsidP="00763021">
      <w:pPr>
        <w:pStyle w:val="ListParagraph"/>
        <w:keepLines/>
      </w:pPr>
      <w:r>
        <w:t>{%p endif %}</w:t>
      </w:r>
    </w:p>
    <w:p w14:paraId="18012135" w14:textId="21E5593D" w:rsidR="00FE173C" w:rsidRDefault="00FE173C" w:rsidP="00763021">
      <w:pPr>
        <w:pStyle w:val="ListParagraph"/>
        <w:keepLines/>
      </w:pPr>
      <w:r>
        <w:t>{%p if tenant_believes_landlords_wont_rent %}</w:t>
      </w:r>
    </w:p>
    <w:p w14:paraId="7E63A4F3" w14:textId="77777777" w:rsidR="00FE173C" w:rsidRDefault="00FE173C" w:rsidP="00763021">
      <w:pPr>
        <w:pStyle w:val="ListParagraph"/>
        <w:keepLines/>
      </w:pPr>
      <w:r>
        <w:t xml:space="preserve">A compelling justification exists because many landlords use Case.net to conduct rental background checks on prospective tenants. In this case, {{ tenant_doc_name }} fears that the current case will prevent {{ tenant_doc_name }} from having the ability to find affordable housing in the future. </w:t>
      </w:r>
    </w:p>
    <w:p w14:paraId="2B6EB249" w14:textId="6CDB9C7D" w:rsidR="00FE173C" w:rsidRDefault="00FE173C" w:rsidP="00763021">
      <w:pPr>
        <w:pStyle w:val="ListParagraph"/>
        <w:keepLines/>
      </w:pPr>
      <w:r>
        <w:t>{%p endif %}</w:t>
      </w:r>
    </w:p>
    <w:p w14:paraId="60001134" w14:textId="169C1A46" w:rsidR="00FE173C" w:rsidRDefault="00FE173C" w:rsidP="00763021">
      <w:pPr>
        <w:pStyle w:val="ListParagraph"/>
        <w:keepLines/>
      </w:pPr>
      <w:r>
        <w:t>{%p if economic_consequences %}</w:t>
      </w:r>
    </w:p>
    <w:p w14:paraId="7DA0DDCA" w14:textId="44D42BFF" w:rsidR="00FE173C" w:rsidRDefault="00FE173C" w:rsidP="00763021">
      <w:pPr>
        <w:pStyle w:val="ListParagraph"/>
        <w:keepLines/>
      </w:pPr>
      <w:r>
        <w:lastRenderedPageBreak/>
        <w:t>{{ tenant_doc_name }} may also face disproportionate economic consequences such as higher monthly rent or having to find a co-signer as a result of misinterpretation or over-reliance on the information contained in the Court’s</w:t>
      </w:r>
      <w:r w:rsidR="00CF1B96">
        <w:t xml:space="preserve"> </w:t>
      </w:r>
      <w:r>
        <w:t xml:space="preserve">records on this case. </w:t>
      </w:r>
    </w:p>
    <w:p w14:paraId="68F7B1DD" w14:textId="7DA8B8A2" w:rsidR="00C13869" w:rsidRDefault="00FE173C" w:rsidP="00763021">
      <w:pPr>
        <w:pStyle w:val="ListParagraph"/>
        <w:keepLines/>
      </w:pPr>
      <w:r>
        <w:t>{%p endif %}</w:t>
      </w:r>
    </w:p>
    <w:p w14:paraId="38D3221D" w14:textId="2DA14AEA" w:rsidR="002E19B7" w:rsidRDefault="002E19B7" w:rsidP="00763021">
      <w:pPr>
        <w:pStyle w:val="ListParagraph"/>
        <w:keepLines/>
      </w:pPr>
      <w:r>
        <w:t xml:space="preserve">{%p if </w:t>
      </w:r>
      <w:r w:rsidRPr="002E19B7">
        <w:t>tenant_would_be_prejudiced</w:t>
      </w:r>
      <w:r>
        <w:t xml:space="preserve"> %}</w:t>
      </w:r>
    </w:p>
    <w:p w14:paraId="0D14958E" w14:textId="75A65116" w:rsidR="0020342E" w:rsidRPr="002E19B7" w:rsidRDefault="00FE173C" w:rsidP="00763021">
      <w:pPr>
        <w:pStyle w:val="ListParagraph"/>
        <w:keepLines/>
        <w:rPr>
          <w:rFonts w:eastAsia="Times New Roman"/>
        </w:rPr>
      </w:pPr>
      <w:r w:rsidRPr="00FE173C">
        <w:t xml:space="preserve">Failure to elevate security will unduly prejudice {{ tenant_doc_name }} because the eviction case will hinder {{ tenant_doc_name }}’s ability to rent housing. </w:t>
      </w:r>
    </w:p>
    <w:p w14:paraId="1E3C5F58" w14:textId="726E0603" w:rsidR="002E19B7" w:rsidRPr="002E19B7" w:rsidRDefault="002E19B7" w:rsidP="00763021">
      <w:pPr>
        <w:pStyle w:val="ListParagraph"/>
        <w:keepLines/>
      </w:pPr>
      <w:r>
        <w:t>{%p endif %}</w:t>
      </w:r>
    </w:p>
    <w:p w14:paraId="4AEAE516" w14:textId="294FE937" w:rsidR="00F46CE9" w:rsidRPr="00225CFA" w:rsidRDefault="00B227C0" w:rsidP="00A941F0">
      <w:pPr>
        <w:pStyle w:val="AnswerSection"/>
      </w:pPr>
      <w:r>
        <w:t>Authority and Argument</w:t>
      </w:r>
    </w:p>
    <w:p w14:paraId="10DE3E6A" w14:textId="076E78AB" w:rsidR="00C54CD2" w:rsidRDefault="00FE173C" w:rsidP="00763021">
      <w:pPr>
        <w:pStyle w:val="ListParagraph"/>
        <w:keepLines/>
      </w:pPr>
      <w:r w:rsidRPr="00FE173C">
        <w:t xml:space="preserve">“Where there are higher interests favoring nondisclosure, courts . . . have routinely seen fit to close some public records.” Pulitzer Publishing Co., 43 S.W.3d, 293, 302 (Mo. 2001). </w:t>
      </w:r>
    </w:p>
    <w:p w14:paraId="163A2CCC" w14:textId="5E17C86C" w:rsidR="00FE173C" w:rsidRDefault="00FE173C" w:rsidP="00763021">
      <w:pPr>
        <w:pStyle w:val="ListParagraph"/>
        <w:keepLines/>
      </w:pPr>
      <w:r w:rsidRPr="00FE173C">
        <w:t xml:space="preserve">A compelling justification to elevate security exists because many landlords and tenant screeners use Case.Net to conduct rental background checks on prospective tenants. </w:t>
      </w:r>
    </w:p>
    <w:p w14:paraId="2BF70525" w14:textId="6CD533F3" w:rsidR="00D82FA7" w:rsidRDefault="000E19AE" w:rsidP="00763021">
      <w:pPr>
        <w:pStyle w:val="ListParagraph"/>
        <w:keepLines/>
      </w:pPr>
      <w:r w:rsidRPr="000E19AE">
        <w:t>Specific tangible threats here outweigh the public’s interest in access to this case record and good cause overwhelmingly supports this Court’s invocation of the well-established exception in Missouri Supreme Court Operating Rule 4.24(1)(s).</w:t>
      </w:r>
    </w:p>
    <w:p w14:paraId="33C152CA" w14:textId="23D611E2" w:rsidR="00B227C0" w:rsidRDefault="00225932" w:rsidP="00763021">
      <w:pPr>
        <w:pStyle w:val="ListParagraph"/>
        <w:keepLines/>
      </w:pPr>
      <w:r w:rsidRPr="00225932">
        <w:lastRenderedPageBreak/>
        <w:t xml:space="preserve">Accordingly, the Court should </w:t>
      </w:r>
      <w:r w:rsidR="000E19AE" w:rsidRPr="000E19AE">
        <w:t>elevate security of this case to Level 3 (or higher if appropriate),</w:t>
      </w:r>
      <w:r w:rsidR="00E916E9">
        <w:t xml:space="preserve"> </w:t>
      </w:r>
      <w:r w:rsidR="00412569" w:rsidRPr="00D706A9">
        <w:t>and for such other and further relief as the Court deems just and proper.</w:t>
      </w:r>
    </w:p>
    <w:p w14:paraId="1F7BEDC1" w14:textId="274B4A17" w:rsidR="00B227C0" w:rsidRDefault="00B227C0" w:rsidP="00B227C0"/>
    <w:p w14:paraId="559E7D04" w14:textId="477741CE" w:rsidR="00B227C0" w:rsidRPr="00337B29" w:rsidRDefault="34261A97" w:rsidP="00D74A54">
      <w:r w:rsidRPr="00337B29">
        <w:t>{{p include_docx_template('include_signature.docx', certificate_of_service_type =</w:t>
      </w:r>
      <w:r w:rsidR="003462A9" w:rsidRPr="00225932">
        <w:t>“</w:t>
      </w:r>
      <w:r w:rsidRPr="00337B29">
        <w:t>short”) }}</w:t>
      </w:r>
    </w:p>
    <w:sectPr w:rsidR="00B227C0" w:rsidRPr="00337B29" w:rsidSect="00C1184F">
      <w:headerReference w:type="default" r:id="rId8"/>
      <w:footerReference w:type="even" r:id="rId9"/>
      <w:footerReference w:type="default" r:id="rId10"/>
      <w:pgSz w:w="12240" w:h="15840"/>
      <w:pgMar w:top="1440" w:right="1800" w:bottom="1440" w:left="1800" w:header="1080" w:footer="108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ECC5B9" w14:textId="77777777" w:rsidR="007756AC" w:rsidRDefault="007756AC" w:rsidP="00D74A54">
      <w:r>
        <w:separator/>
      </w:r>
    </w:p>
  </w:endnote>
  <w:endnote w:type="continuationSeparator" w:id="0">
    <w:p w14:paraId="64EA8991" w14:textId="77777777" w:rsidR="007756AC" w:rsidRDefault="007756AC" w:rsidP="00D74A5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Arial Nova">
    <w:panose1 w:val="020B0504020202020204"/>
    <w:charset w:val="00"/>
    <w:family w:val="swiss"/>
    <w:pitch w:val="variable"/>
    <w:sig w:usb0="0000028F" w:usb1="00000002" w:usb2="00000000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DC47FE" w14:textId="48DDEA08" w:rsidR="00D74A54" w:rsidRDefault="00D74A54" w:rsidP="004A3378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7A5D16">
      <w:rPr>
        <w:rStyle w:val="PageNumber"/>
      </w:rPr>
      <w:t>2</w:t>
    </w:r>
    <w:r>
      <w:rPr>
        <w:rStyle w:val="PageNumber"/>
      </w:rPr>
      <w:fldChar w:fldCharType="end"/>
    </w:r>
  </w:p>
  <w:p w14:paraId="54CF9B11" w14:textId="337E87EC" w:rsidR="00DC746B" w:rsidRDefault="00DC746B" w:rsidP="00C508C1">
    <w:pPr>
      <w:pStyle w:val="Footer"/>
      <w:ind w:right="360"/>
      <w:rPr>
        <w:rStyle w:val="PageNumber"/>
      </w:rPr>
    </w:pPr>
  </w:p>
  <w:p w14:paraId="3243AD73" w14:textId="77777777" w:rsidR="00DC746B" w:rsidRDefault="00DC746B" w:rsidP="00D74A5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F04280" w14:textId="77777777" w:rsidR="00A941F0" w:rsidRDefault="00A941F0" w:rsidP="00C1184F">
    <w:pPr>
      <w:pStyle w:val="Header"/>
      <w:tabs>
        <w:tab w:val="clear" w:pos="4680"/>
        <w:tab w:val="center" w:pos="4320"/>
      </w:tabs>
      <w:ind w:left="-720" w:right="360"/>
    </w:pPr>
  </w:p>
  <w:p w14:paraId="46336FFE" w14:textId="57F4D084" w:rsidR="005C6B77" w:rsidRPr="00932786" w:rsidRDefault="00000000" w:rsidP="00C1184F">
    <w:pPr>
      <w:pStyle w:val="Header"/>
      <w:tabs>
        <w:tab w:val="clear" w:pos="4680"/>
        <w:tab w:val="center" w:pos="4320"/>
      </w:tabs>
      <w:ind w:left="-720" w:right="360"/>
    </w:pPr>
    <w:hyperlink r:id="rId1" w:history="1">
      <w:r w:rsidR="00C1184F" w:rsidRPr="00642155">
        <w:rPr>
          <w:rStyle w:val="Hyperlink"/>
          <w:color w:val="000000" w:themeColor="text1"/>
          <w:bdr w:val="none" w:sz="0" w:space="0" w:color="auto" w:frame="1"/>
          <w:shd w:val="clear" w:color="auto" w:fill="FFFFFF"/>
        </w:rPr>
        <w:t>motenanthelp.org</w:t>
      </w:r>
    </w:hyperlink>
    <w:r w:rsidR="00C1184F" w:rsidRPr="00642155">
      <w:rPr>
        <w:rStyle w:val="Hyperlink"/>
        <w:u w:val="none"/>
        <w:bdr w:val="none" w:sz="0" w:space="0" w:color="auto" w:frame="1"/>
        <w:shd w:val="clear" w:color="auto" w:fill="FFFFFF"/>
      </w:rPr>
      <w:tab/>
    </w:r>
    <w:r w:rsidR="00C1184F" w:rsidRPr="00642155">
      <w:fldChar w:fldCharType="begin"/>
    </w:r>
    <w:r w:rsidR="00C1184F" w:rsidRPr="00642155">
      <w:instrText>PAGE</w:instrText>
    </w:r>
    <w:r w:rsidR="00C1184F" w:rsidRPr="00642155">
      <w:fldChar w:fldCharType="separate"/>
    </w:r>
    <w:r w:rsidR="00C1184F">
      <w:t>6</w:t>
    </w:r>
    <w:r w:rsidR="00C1184F" w:rsidRPr="00642155">
      <w:fldChar w:fldCharType="end"/>
    </w:r>
    <w:r w:rsidR="00C1184F" w:rsidRPr="00642155">
      <w:t xml:space="preserve"> of </w:t>
    </w:r>
    <w:r w:rsidR="00C1184F" w:rsidRPr="00642155">
      <w:fldChar w:fldCharType="begin"/>
    </w:r>
    <w:r w:rsidR="00C1184F" w:rsidRPr="00642155">
      <w:instrText>NUMPAGES</w:instrText>
    </w:r>
    <w:r w:rsidR="00C1184F" w:rsidRPr="00642155">
      <w:fldChar w:fldCharType="separate"/>
    </w:r>
    <w:r w:rsidR="00C1184F">
      <w:t>17</w:t>
    </w:r>
    <w:r w:rsidR="00C1184F" w:rsidRPr="00642155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6B3320" w14:textId="77777777" w:rsidR="007756AC" w:rsidRDefault="007756AC" w:rsidP="00D74A54">
      <w:r>
        <w:separator/>
      </w:r>
    </w:p>
  </w:footnote>
  <w:footnote w:type="continuationSeparator" w:id="0">
    <w:p w14:paraId="1B64FF19" w14:textId="77777777" w:rsidR="007756AC" w:rsidRDefault="007756AC" w:rsidP="00D74A5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72ABD" w14:textId="70CE0C7B" w:rsidR="002A1988" w:rsidRDefault="002A1988" w:rsidP="002A1988">
    <w:pPr>
      <w:pStyle w:val="Header"/>
    </w:pPr>
  </w:p>
  <w:p w14:paraId="29AF90DB" w14:textId="6A4593C2" w:rsidR="002A1988" w:rsidRDefault="002A1988" w:rsidP="002A1988">
    <w:pPr>
      <w:pStyle w:val="Header"/>
    </w:pPr>
    <w:r>
      <w:drawing>
        <wp:inline distT="0" distB="0" distL="0" distR="0" wp14:anchorId="029A588E" wp14:editId="4C32A482">
          <wp:extent cx="1526224" cy="551136"/>
          <wp:effectExtent l="0" t="0" r="0" b="0"/>
          <wp:docPr id="1464157343" name="Picture 1" descr="A picture containing font, screenshot, black, graphics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64157343" name="Picture 1" descr="A picture containing font, screenshot, black, graphics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20157" cy="5850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2871CBA6" w14:textId="77777777" w:rsidR="00C1184F" w:rsidRPr="00C1184F" w:rsidRDefault="00C1184F" w:rsidP="002A1988">
    <w:pPr>
      <w:pStyle w:val="Header"/>
      <w:rPr>
        <w:sz w:val="20"/>
        <w:szCs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E66B79"/>
    <w:multiLevelType w:val="hybridMultilevel"/>
    <w:tmpl w:val="7B32B11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3132CC6"/>
    <w:multiLevelType w:val="multilevel"/>
    <w:tmpl w:val="23166C86"/>
    <w:styleLink w:val="CurrentList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7A52B5"/>
    <w:multiLevelType w:val="multilevel"/>
    <w:tmpl w:val="FA5EB40C"/>
    <w:lvl w:ilvl="0">
      <w:start w:val="1"/>
      <w:numFmt w:val="decimal"/>
      <w:pStyle w:val="ListParagraph"/>
      <w:lvlText w:val="%1."/>
      <w:lvlJc w:val="left"/>
      <w:pPr>
        <w:tabs>
          <w:tab w:val="num" w:pos="-360"/>
        </w:tabs>
        <w:ind w:left="-720" w:firstLine="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288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60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3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04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5760" w:hanging="180"/>
      </w:pPr>
      <w:rPr>
        <w:rFonts w:hint="default"/>
      </w:rPr>
    </w:lvl>
  </w:abstractNum>
  <w:abstractNum w:abstractNumId="3" w15:restartNumberingAfterBreak="0">
    <w:nsid w:val="74786F90"/>
    <w:multiLevelType w:val="multilevel"/>
    <w:tmpl w:val="EA22D508"/>
    <w:styleLink w:val="CurrentList3"/>
    <w:lvl w:ilvl="0">
      <w:start w:val="1"/>
      <w:numFmt w:val="decimal"/>
      <w:lvlText w:val="%1"/>
      <w:lvlJc w:val="left"/>
      <w:pPr>
        <w:tabs>
          <w:tab w:val="num" w:pos="360"/>
        </w:tabs>
        <w:ind w:left="504" w:hanging="504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F06F72"/>
    <w:multiLevelType w:val="multilevel"/>
    <w:tmpl w:val="6CD0C464"/>
    <w:styleLink w:val="CurrentList2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  <w:b w:val="0"/>
        <w:bCs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80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E45CE9"/>
    <w:multiLevelType w:val="hybridMultilevel"/>
    <w:tmpl w:val="B2085E14"/>
    <w:lvl w:ilvl="0" w:tplc="64C2BAD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738045039">
    <w:abstractNumId w:val="2"/>
  </w:num>
  <w:num w:numId="2" w16cid:durableId="1013150299">
    <w:abstractNumId w:val="5"/>
  </w:num>
  <w:num w:numId="3" w16cid:durableId="1773041120">
    <w:abstractNumId w:val="1"/>
  </w:num>
  <w:num w:numId="4" w16cid:durableId="1248465972">
    <w:abstractNumId w:val="4"/>
  </w:num>
  <w:num w:numId="5" w16cid:durableId="927933264">
    <w:abstractNumId w:val="3"/>
  </w:num>
  <w:num w:numId="6" w16cid:durableId="3835230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8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0sDC3sLA0Mza1MLJQ0lEKTi0uzszPAykwrAUA3/4IDywAAAA="/>
  </w:docVars>
  <w:rsids>
    <w:rsidRoot w:val="00172BB9"/>
    <w:rsid w:val="00004E1C"/>
    <w:rsid w:val="00013CCC"/>
    <w:rsid w:val="00013DCE"/>
    <w:rsid w:val="000147DA"/>
    <w:rsid w:val="00023AFA"/>
    <w:rsid w:val="00035868"/>
    <w:rsid w:val="0004194D"/>
    <w:rsid w:val="00041DF8"/>
    <w:rsid w:val="000621C3"/>
    <w:rsid w:val="00066641"/>
    <w:rsid w:val="000671BD"/>
    <w:rsid w:val="00081EE6"/>
    <w:rsid w:val="00090C71"/>
    <w:rsid w:val="00092638"/>
    <w:rsid w:val="00097BA1"/>
    <w:rsid w:val="000A33BA"/>
    <w:rsid w:val="000B53CA"/>
    <w:rsid w:val="000C29B3"/>
    <w:rsid w:val="000E0BEE"/>
    <w:rsid w:val="000E19AE"/>
    <w:rsid w:val="000E68C9"/>
    <w:rsid w:val="000F35E1"/>
    <w:rsid w:val="000F43C4"/>
    <w:rsid w:val="00104B95"/>
    <w:rsid w:val="00106EBD"/>
    <w:rsid w:val="001105EF"/>
    <w:rsid w:val="00110FD1"/>
    <w:rsid w:val="00115015"/>
    <w:rsid w:val="0016043C"/>
    <w:rsid w:val="0016620C"/>
    <w:rsid w:val="00172BB9"/>
    <w:rsid w:val="001A443B"/>
    <w:rsid w:val="001A5250"/>
    <w:rsid w:val="001D1C35"/>
    <w:rsid w:val="001F6D1A"/>
    <w:rsid w:val="0020342E"/>
    <w:rsid w:val="00225932"/>
    <w:rsid w:val="00225CFA"/>
    <w:rsid w:val="00236725"/>
    <w:rsid w:val="00251A77"/>
    <w:rsid w:val="002609D0"/>
    <w:rsid w:val="00276049"/>
    <w:rsid w:val="00283A5A"/>
    <w:rsid w:val="00285033"/>
    <w:rsid w:val="0028AC26"/>
    <w:rsid w:val="002A1988"/>
    <w:rsid w:val="002B5585"/>
    <w:rsid w:val="002D180B"/>
    <w:rsid w:val="002D4E44"/>
    <w:rsid w:val="002E19B7"/>
    <w:rsid w:val="002E4672"/>
    <w:rsid w:val="002F5FB2"/>
    <w:rsid w:val="00301152"/>
    <w:rsid w:val="00325AC4"/>
    <w:rsid w:val="00335EFA"/>
    <w:rsid w:val="00337B29"/>
    <w:rsid w:val="003462A9"/>
    <w:rsid w:val="003551AA"/>
    <w:rsid w:val="00360A90"/>
    <w:rsid w:val="00376EA5"/>
    <w:rsid w:val="003861AF"/>
    <w:rsid w:val="003A6BFB"/>
    <w:rsid w:val="003B451C"/>
    <w:rsid w:val="003B58FF"/>
    <w:rsid w:val="003B5AA4"/>
    <w:rsid w:val="003B5D03"/>
    <w:rsid w:val="003C06CB"/>
    <w:rsid w:val="003C2565"/>
    <w:rsid w:val="003C4F1E"/>
    <w:rsid w:val="004067C6"/>
    <w:rsid w:val="00412569"/>
    <w:rsid w:val="00422DF4"/>
    <w:rsid w:val="00425990"/>
    <w:rsid w:val="00426B90"/>
    <w:rsid w:val="00427582"/>
    <w:rsid w:val="004415B3"/>
    <w:rsid w:val="004436FE"/>
    <w:rsid w:val="004446FD"/>
    <w:rsid w:val="00446260"/>
    <w:rsid w:val="00464582"/>
    <w:rsid w:val="004665E5"/>
    <w:rsid w:val="0047313B"/>
    <w:rsid w:val="00494E1D"/>
    <w:rsid w:val="004A3378"/>
    <w:rsid w:val="004B112F"/>
    <w:rsid w:val="004B4B01"/>
    <w:rsid w:val="004E3903"/>
    <w:rsid w:val="004E49B8"/>
    <w:rsid w:val="00521E7B"/>
    <w:rsid w:val="005457C5"/>
    <w:rsid w:val="00576CFB"/>
    <w:rsid w:val="005800EF"/>
    <w:rsid w:val="005819EC"/>
    <w:rsid w:val="00583FEF"/>
    <w:rsid w:val="005A2817"/>
    <w:rsid w:val="005C3023"/>
    <w:rsid w:val="005C5030"/>
    <w:rsid w:val="005C6B77"/>
    <w:rsid w:val="005E234F"/>
    <w:rsid w:val="005E45AA"/>
    <w:rsid w:val="005E4D51"/>
    <w:rsid w:val="005F0A8F"/>
    <w:rsid w:val="00601109"/>
    <w:rsid w:val="00605968"/>
    <w:rsid w:val="006112C4"/>
    <w:rsid w:val="006208B6"/>
    <w:rsid w:val="00622733"/>
    <w:rsid w:val="006338DF"/>
    <w:rsid w:val="00655FDE"/>
    <w:rsid w:val="0065733B"/>
    <w:rsid w:val="00662BE0"/>
    <w:rsid w:val="006A10E9"/>
    <w:rsid w:val="006A3983"/>
    <w:rsid w:val="006A4F07"/>
    <w:rsid w:val="006B5BD2"/>
    <w:rsid w:val="006B703D"/>
    <w:rsid w:val="0071460A"/>
    <w:rsid w:val="00714D70"/>
    <w:rsid w:val="00720679"/>
    <w:rsid w:val="007247FE"/>
    <w:rsid w:val="007328F2"/>
    <w:rsid w:val="007340DE"/>
    <w:rsid w:val="00734280"/>
    <w:rsid w:val="0073741E"/>
    <w:rsid w:val="00742EA3"/>
    <w:rsid w:val="00745BE1"/>
    <w:rsid w:val="00753B47"/>
    <w:rsid w:val="00755843"/>
    <w:rsid w:val="00760165"/>
    <w:rsid w:val="00763021"/>
    <w:rsid w:val="007675D2"/>
    <w:rsid w:val="0077071A"/>
    <w:rsid w:val="007756AC"/>
    <w:rsid w:val="00783199"/>
    <w:rsid w:val="00791165"/>
    <w:rsid w:val="007977EF"/>
    <w:rsid w:val="007A4636"/>
    <w:rsid w:val="007A5D16"/>
    <w:rsid w:val="007A5FB6"/>
    <w:rsid w:val="007A7B0E"/>
    <w:rsid w:val="007D0DB4"/>
    <w:rsid w:val="007E54A2"/>
    <w:rsid w:val="008041B1"/>
    <w:rsid w:val="00804D81"/>
    <w:rsid w:val="00810892"/>
    <w:rsid w:val="00810E7D"/>
    <w:rsid w:val="00833654"/>
    <w:rsid w:val="00836F88"/>
    <w:rsid w:val="00856617"/>
    <w:rsid w:val="00863613"/>
    <w:rsid w:val="00865421"/>
    <w:rsid w:val="008774FA"/>
    <w:rsid w:val="008867F6"/>
    <w:rsid w:val="008A0DD8"/>
    <w:rsid w:val="008C2E9C"/>
    <w:rsid w:val="008C3218"/>
    <w:rsid w:val="008D10B0"/>
    <w:rsid w:val="008D7A4A"/>
    <w:rsid w:val="008F3B09"/>
    <w:rsid w:val="009026A5"/>
    <w:rsid w:val="00905A36"/>
    <w:rsid w:val="00916B73"/>
    <w:rsid w:val="00932386"/>
    <w:rsid w:val="00932786"/>
    <w:rsid w:val="0096034A"/>
    <w:rsid w:val="0096598A"/>
    <w:rsid w:val="00972059"/>
    <w:rsid w:val="00972F34"/>
    <w:rsid w:val="0099487F"/>
    <w:rsid w:val="009A52DE"/>
    <w:rsid w:val="009B1FAF"/>
    <w:rsid w:val="009B574E"/>
    <w:rsid w:val="009D7465"/>
    <w:rsid w:val="009F5779"/>
    <w:rsid w:val="009F789E"/>
    <w:rsid w:val="00A02E5F"/>
    <w:rsid w:val="00A045F0"/>
    <w:rsid w:val="00A1231F"/>
    <w:rsid w:val="00A31B24"/>
    <w:rsid w:val="00A33A87"/>
    <w:rsid w:val="00A4754A"/>
    <w:rsid w:val="00A50060"/>
    <w:rsid w:val="00A514D6"/>
    <w:rsid w:val="00A57710"/>
    <w:rsid w:val="00A75C6B"/>
    <w:rsid w:val="00A84E83"/>
    <w:rsid w:val="00A941F0"/>
    <w:rsid w:val="00A97984"/>
    <w:rsid w:val="00A979CE"/>
    <w:rsid w:val="00AA1F66"/>
    <w:rsid w:val="00AB23E9"/>
    <w:rsid w:val="00AB325F"/>
    <w:rsid w:val="00AE12CC"/>
    <w:rsid w:val="00AE31D7"/>
    <w:rsid w:val="00AE6912"/>
    <w:rsid w:val="00AF2053"/>
    <w:rsid w:val="00AF21C8"/>
    <w:rsid w:val="00AF23BE"/>
    <w:rsid w:val="00AF5744"/>
    <w:rsid w:val="00AF6DA5"/>
    <w:rsid w:val="00B03A8B"/>
    <w:rsid w:val="00B20EE2"/>
    <w:rsid w:val="00B227C0"/>
    <w:rsid w:val="00B42B29"/>
    <w:rsid w:val="00B45504"/>
    <w:rsid w:val="00B57614"/>
    <w:rsid w:val="00B60406"/>
    <w:rsid w:val="00B760FA"/>
    <w:rsid w:val="00B9075A"/>
    <w:rsid w:val="00BD062E"/>
    <w:rsid w:val="00BE0C1E"/>
    <w:rsid w:val="00BF4F9C"/>
    <w:rsid w:val="00C1184F"/>
    <w:rsid w:val="00C13869"/>
    <w:rsid w:val="00C139AE"/>
    <w:rsid w:val="00C13A85"/>
    <w:rsid w:val="00C2312C"/>
    <w:rsid w:val="00C508C1"/>
    <w:rsid w:val="00C54CD2"/>
    <w:rsid w:val="00C57B59"/>
    <w:rsid w:val="00CA087C"/>
    <w:rsid w:val="00CA1581"/>
    <w:rsid w:val="00CA15C9"/>
    <w:rsid w:val="00CC1757"/>
    <w:rsid w:val="00CC672A"/>
    <w:rsid w:val="00CD0B19"/>
    <w:rsid w:val="00CD38B8"/>
    <w:rsid w:val="00CF1B96"/>
    <w:rsid w:val="00D11A38"/>
    <w:rsid w:val="00D26ACC"/>
    <w:rsid w:val="00D279E5"/>
    <w:rsid w:val="00D317A7"/>
    <w:rsid w:val="00D34AD1"/>
    <w:rsid w:val="00D5405F"/>
    <w:rsid w:val="00D74A54"/>
    <w:rsid w:val="00D82FA7"/>
    <w:rsid w:val="00D944D7"/>
    <w:rsid w:val="00D96F22"/>
    <w:rsid w:val="00DA172C"/>
    <w:rsid w:val="00DB7906"/>
    <w:rsid w:val="00DC1EA0"/>
    <w:rsid w:val="00DC6CFF"/>
    <w:rsid w:val="00DC746B"/>
    <w:rsid w:val="00DE7343"/>
    <w:rsid w:val="00DF4AF6"/>
    <w:rsid w:val="00E2445C"/>
    <w:rsid w:val="00E50E6C"/>
    <w:rsid w:val="00E524E2"/>
    <w:rsid w:val="00E6198E"/>
    <w:rsid w:val="00E637B1"/>
    <w:rsid w:val="00E66A96"/>
    <w:rsid w:val="00E73FBC"/>
    <w:rsid w:val="00E8224B"/>
    <w:rsid w:val="00E916E9"/>
    <w:rsid w:val="00E920F3"/>
    <w:rsid w:val="00E97F77"/>
    <w:rsid w:val="00EA5E8B"/>
    <w:rsid w:val="00ED0AAA"/>
    <w:rsid w:val="00ED2059"/>
    <w:rsid w:val="00EE59FD"/>
    <w:rsid w:val="00EF2220"/>
    <w:rsid w:val="00F06294"/>
    <w:rsid w:val="00F1762E"/>
    <w:rsid w:val="00F2754D"/>
    <w:rsid w:val="00F40BDD"/>
    <w:rsid w:val="00F46CE9"/>
    <w:rsid w:val="00F50B67"/>
    <w:rsid w:val="00F64F42"/>
    <w:rsid w:val="00F711A1"/>
    <w:rsid w:val="00F721E3"/>
    <w:rsid w:val="00F80D02"/>
    <w:rsid w:val="00F87DEE"/>
    <w:rsid w:val="00F95EA0"/>
    <w:rsid w:val="00F97615"/>
    <w:rsid w:val="00FA2670"/>
    <w:rsid w:val="00FA2855"/>
    <w:rsid w:val="00FD3B2C"/>
    <w:rsid w:val="00FE173C"/>
    <w:rsid w:val="00FF7ACD"/>
    <w:rsid w:val="014E3EA3"/>
    <w:rsid w:val="0282A58E"/>
    <w:rsid w:val="02E87187"/>
    <w:rsid w:val="04045847"/>
    <w:rsid w:val="05559C3A"/>
    <w:rsid w:val="0575C173"/>
    <w:rsid w:val="058DAB09"/>
    <w:rsid w:val="061BA5F4"/>
    <w:rsid w:val="07EC2944"/>
    <w:rsid w:val="084EBB9D"/>
    <w:rsid w:val="08C2CFE8"/>
    <w:rsid w:val="0DB4E6AC"/>
    <w:rsid w:val="0DDC0DDD"/>
    <w:rsid w:val="0E1D3EB1"/>
    <w:rsid w:val="0F531A00"/>
    <w:rsid w:val="107B1842"/>
    <w:rsid w:val="10E22006"/>
    <w:rsid w:val="12E070A7"/>
    <w:rsid w:val="1309B954"/>
    <w:rsid w:val="133A3FFD"/>
    <w:rsid w:val="134447CD"/>
    <w:rsid w:val="13BE721F"/>
    <w:rsid w:val="14235EE2"/>
    <w:rsid w:val="1491F13B"/>
    <w:rsid w:val="14D68617"/>
    <w:rsid w:val="15999259"/>
    <w:rsid w:val="160EEC4C"/>
    <w:rsid w:val="167B9D00"/>
    <w:rsid w:val="16AB04B0"/>
    <w:rsid w:val="16ACDF2C"/>
    <w:rsid w:val="17C2D2BA"/>
    <w:rsid w:val="17E20394"/>
    <w:rsid w:val="17FBC5D3"/>
    <w:rsid w:val="18DDA7A8"/>
    <w:rsid w:val="1A53785E"/>
    <w:rsid w:val="1A578F3B"/>
    <w:rsid w:val="1AFD3A79"/>
    <w:rsid w:val="1B1D4DDB"/>
    <w:rsid w:val="1BC301A7"/>
    <w:rsid w:val="1C217961"/>
    <w:rsid w:val="1C219ED8"/>
    <w:rsid w:val="1CC3C4A0"/>
    <w:rsid w:val="1CDD74D8"/>
    <w:rsid w:val="1DB37016"/>
    <w:rsid w:val="1E11AA1A"/>
    <w:rsid w:val="1E29691E"/>
    <w:rsid w:val="1FA6DE94"/>
    <w:rsid w:val="1FED3CE0"/>
    <w:rsid w:val="21CA7A0D"/>
    <w:rsid w:val="22C473E4"/>
    <w:rsid w:val="239D04B6"/>
    <w:rsid w:val="23D6DD44"/>
    <w:rsid w:val="27AB77DF"/>
    <w:rsid w:val="27C0FD74"/>
    <w:rsid w:val="289D99AC"/>
    <w:rsid w:val="28FC8246"/>
    <w:rsid w:val="29CC7166"/>
    <w:rsid w:val="2A00B6C2"/>
    <w:rsid w:val="2A7D320C"/>
    <w:rsid w:val="2AFE6331"/>
    <w:rsid w:val="2BB6B0B2"/>
    <w:rsid w:val="2BDC4F63"/>
    <w:rsid w:val="2C9AE155"/>
    <w:rsid w:val="2D50DB28"/>
    <w:rsid w:val="2DD894E9"/>
    <w:rsid w:val="2E10B7CF"/>
    <w:rsid w:val="2E5ED16C"/>
    <w:rsid w:val="2ED427E5"/>
    <w:rsid w:val="2F05DCDF"/>
    <w:rsid w:val="2F6BC3CA"/>
    <w:rsid w:val="2FB1B4C9"/>
    <w:rsid w:val="2FD54914"/>
    <w:rsid w:val="30446622"/>
    <w:rsid w:val="323FF5D6"/>
    <w:rsid w:val="32E80344"/>
    <w:rsid w:val="34261A97"/>
    <w:rsid w:val="36D9FD19"/>
    <w:rsid w:val="374B4B75"/>
    <w:rsid w:val="38D40D81"/>
    <w:rsid w:val="3A4B07BB"/>
    <w:rsid w:val="3A4D286A"/>
    <w:rsid w:val="3B2917A0"/>
    <w:rsid w:val="3B728174"/>
    <w:rsid w:val="3BAAC7E0"/>
    <w:rsid w:val="3C310CE6"/>
    <w:rsid w:val="3C523458"/>
    <w:rsid w:val="3D4CE90B"/>
    <w:rsid w:val="3E60FD7D"/>
    <w:rsid w:val="3E6E7DEA"/>
    <w:rsid w:val="3F1EDF01"/>
    <w:rsid w:val="3F2131A1"/>
    <w:rsid w:val="3FC89C65"/>
    <w:rsid w:val="41B56DE9"/>
    <w:rsid w:val="42145AAA"/>
    <w:rsid w:val="435066F3"/>
    <w:rsid w:val="437808FD"/>
    <w:rsid w:val="439422EC"/>
    <w:rsid w:val="43D49915"/>
    <w:rsid w:val="4439DBD5"/>
    <w:rsid w:val="4466F081"/>
    <w:rsid w:val="4546E177"/>
    <w:rsid w:val="463427C9"/>
    <w:rsid w:val="47CE5A3D"/>
    <w:rsid w:val="485D2CA7"/>
    <w:rsid w:val="48C93796"/>
    <w:rsid w:val="49B10CAB"/>
    <w:rsid w:val="49D8EDE4"/>
    <w:rsid w:val="4A06F656"/>
    <w:rsid w:val="4B083227"/>
    <w:rsid w:val="4B7F5076"/>
    <w:rsid w:val="4D1225FE"/>
    <w:rsid w:val="4D853B05"/>
    <w:rsid w:val="4D93E942"/>
    <w:rsid w:val="4E90B772"/>
    <w:rsid w:val="4F2202FC"/>
    <w:rsid w:val="4F3E5909"/>
    <w:rsid w:val="500F373E"/>
    <w:rsid w:val="50285F9B"/>
    <w:rsid w:val="5064BB2E"/>
    <w:rsid w:val="50B85D3D"/>
    <w:rsid w:val="50BF3232"/>
    <w:rsid w:val="512A9734"/>
    <w:rsid w:val="51AB079F"/>
    <w:rsid w:val="539C7A35"/>
    <w:rsid w:val="54099C63"/>
    <w:rsid w:val="54955ACB"/>
    <w:rsid w:val="54E2A861"/>
    <w:rsid w:val="553B7983"/>
    <w:rsid w:val="5558FFD0"/>
    <w:rsid w:val="55902A2B"/>
    <w:rsid w:val="56481CE0"/>
    <w:rsid w:val="567E78C2"/>
    <w:rsid w:val="57D4E11D"/>
    <w:rsid w:val="581A4923"/>
    <w:rsid w:val="58337180"/>
    <w:rsid w:val="5867730A"/>
    <w:rsid w:val="5914679E"/>
    <w:rsid w:val="59251DE6"/>
    <w:rsid w:val="5BDC196B"/>
    <w:rsid w:val="5C585547"/>
    <w:rsid w:val="5C8F29E3"/>
    <w:rsid w:val="5D39636D"/>
    <w:rsid w:val="5E4422A1"/>
    <w:rsid w:val="5EBE5E7D"/>
    <w:rsid w:val="5F205D3E"/>
    <w:rsid w:val="5FCA1AC7"/>
    <w:rsid w:val="5FDFF302"/>
    <w:rsid w:val="606F8CC7"/>
    <w:rsid w:val="60999502"/>
    <w:rsid w:val="60EADFC0"/>
    <w:rsid w:val="61176955"/>
    <w:rsid w:val="6170FFFE"/>
    <w:rsid w:val="61FFF8D3"/>
    <w:rsid w:val="62DF4306"/>
    <w:rsid w:val="62FF77B8"/>
    <w:rsid w:val="63D209DA"/>
    <w:rsid w:val="63D77E83"/>
    <w:rsid w:val="64D97DD9"/>
    <w:rsid w:val="66873C6C"/>
    <w:rsid w:val="67D89B20"/>
    <w:rsid w:val="688AF759"/>
    <w:rsid w:val="68BF09EA"/>
    <w:rsid w:val="68E067E1"/>
    <w:rsid w:val="6A8AFA01"/>
    <w:rsid w:val="6B3FC686"/>
    <w:rsid w:val="6B87C5BF"/>
    <w:rsid w:val="6C32FD45"/>
    <w:rsid w:val="6C434559"/>
    <w:rsid w:val="6CA54DAD"/>
    <w:rsid w:val="6D6F6523"/>
    <w:rsid w:val="6D97C6C8"/>
    <w:rsid w:val="6E84E60D"/>
    <w:rsid w:val="6F33C9D8"/>
    <w:rsid w:val="6F34E101"/>
    <w:rsid w:val="6F43A30A"/>
    <w:rsid w:val="70BCE808"/>
    <w:rsid w:val="7151FFF5"/>
    <w:rsid w:val="72202154"/>
    <w:rsid w:val="726C81C3"/>
    <w:rsid w:val="735C9A06"/>
    <w:rsid w:val="739BBA88"/>
    <w:rsid w:val="73B4EA63"/>
    <w:rsid w:val="7414831B"/>
    <w:rsid w:val="745F0FB5"/>
    <w:rsid w:val="764A8C4D"/>
    <w:rsid w:val="7726CA89"/>
    <w:rsid w:val="7760392B"/>
    <w:rsid w:val="77689ED2"/>
    <w:rsid w:val="796210FD"/>
    <w:rsid w:val="79B7FDE4"/>
    <w:rsid w:val="7A34BE0D"/>
    <w:rsid w:val="7B14B92E"/>
    <w:rsid w:val="7C77C64E"/>
    <w:rsid w:val="7C98C65E"/>
    <w:rsid w:val="7CEE23AA"/>
    <w:rsid w:val="7D263019"/>
    <w:rsid w:val="7D7255CC"/>
    <w:rsid w:val="7EA9F04A"/>
    <w:rsid w:val="7EB74C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F8B9C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4A54"/>
    <w:pPr>
      <w:spacing w:line="360" w:lineRule="auto"/>
    </w:pPr>
    <w:rPr>
      <w:rFonts w:ascii="Garamond" w:hAnsi="Garamond"/>
      <w:noProof/>
      <w:sz w:val="26"/>
      <w:szCs w:val="26"/>
    </w:rPr>
  </w:style>
  <w:style w:type="paragraph" w:styleId="Heading1">
    <w:name w:val="heading 1"/>
    <w:basedOn w:val="Normal"/>
    <w:next w:val="Normal"/>
    <w:autoRedefine/>
    <w:uiPriority w:val="9"/>
    <w:qFormat/>
    <w:rsid w:val="00E73FBC"/>
    <w:pPr>
      <w:keepNext/>
      <w:spacing w:before="240"/>
      <w:outlineLvl w:val="0"/>
    </w:pPr>
    <w:rPr>
      <w:rFonts w:asciiTheme="majorHAnsi" w:eastAsiaTheme="majorEastAsia" w:hAnsiTheme="majorHAnsi" w:cstheme="majorBidi"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autoRedefine/>
    <w:uiPriority w:val="9"/>
    <w:unhideWhenUsed/>
    <w:qFormat/>
    <w:rsid w:val="00E73FBC"/>
    <w:pPr>
      <w:keepNext/>
      <w:spacing w:before="40"/>
      <w:outlineLvl w:val="1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3">
    <w:name w:val="heading 3"/>
    <w:basedOn w:val="Normal"/>
    <w:next w:val="Normal"/>
    <w:uiPriority w:val="9"/>
    <w:unhideWhenUsed/>
    <w:qFormat/>
    <w:rsid w:val="2F6BC3CA"/>
    <w:pPr>
      <w:keepNext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uiPriority w:val="9"/>
    <w:unhideWhenUsed/>
    <w:qFormat/>
    <w:rsid w:val="2F6BC3CA"/>
    <w:pPr>
      <w:keepNext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uiPriority w:val="9"/>
    <w:unhideWhenUsed/>
    <w:qFormat/>
    <w:rsid w:val="2F6BC3CA"/>
    <w:pPr>
      <w:keepNext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uiPriority w:val="9"/>
    <w:unhideWhenUsed/>
    <w:qFormat/>
    <w:rsid w:val="2F6BC3CA"/>
    <w:pPr>
      <w:keepNext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uiPriority w:val="9"/>
    <w:unhideWhenUsed/>
    <w:qFormat/>
    <w:rsid w:val="2F6BC3CA"/>
    <w:pPr>
      <w:keepNext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uiPriority w:val="9"/>
    <w:unhideWhenUsed/>
    <w:qFormat/>
    <w:rsid w:val="2F6BC3CA"/>
    <w:pPr>
      <w:keepNext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uiPriority w:val="9"/>
    <w:unhideWhenUsed/>
    <w:qFormat/>
    <w:rsid w:val="2F6BC3CA"/>
    <w:pPr>
      <w:keepNext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2F6BC3CA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F7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A941F0"/>
    <w:pPr>
      <w:numPr>
        <w:numId w:val="1"/>
      </w:numPr>
      <w:spacing w:before="60" w:after="180"/>
      <w:ind w:left="936" w:right="360" w:hanging="576"/>
    </w:pPr>
  </w:style>
  <w:style w:type="paragraph" w:styleId="Header">
    <w:name w:val="header"/>
    <w:basedOn w:val="Normal"/>
    <w:link w:val="Head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C6B77"/>
  </w:style>
  <w:style w:type="paragraph" w:styleId="Footer">
    <w:name w:val="footer"/>
    <w:basedOn w:val="Normal"/>
    <w:link w:val="FooterChar"/>
    <w:uiPriority w:val="99"/>
    <w:unhideWhenUsed/>
    <w:rsid w:val="2F6BC3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C6B77"/>
  </w:style>
  <w:style w:type="character" w:styleId="CommentReference">
    <w:name w:val="annotation reference"/>
    <w:basedOn w:val="DefaultParagraphFont"/>
    <w:uiPriority w:val="99"/>
    <w:semiHidden/>
    <w:unhideWhenUsed/>
    <w:rsid w:val="00D11A3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2F6BC3C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11A3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11A3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11A38"/>
    <w:rPr>
      <w:b/>
      <w:bCs/>
      <w:sz w:val="20"/>
      <w:szCs w:val="20"/>
    </w:rPr>
  </w:style>
  <w:style w:type="paragraph" w:styleId="Title">
    <w:name w:val="Title"/>
    <w:basedOn w:val="Normal"/>
    <w:next w:val="Normal"/>
    <w:uiPriority w:val="10"/>
    <w:qFormat/>
    <w:rsid w:val="2F6BC3CA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uiPriority w:val="11"/>
    <w:qFormat/>
    <w:rsid w:val="2F6BC3CA"/>
    <w:rPr>
      <w:rFonts w:eastAsiaTheme="minorEastAsia"/>
      <w:color w:val="5A5A5A"/>
    </w:rPr>
  </w:style>
  <w:style w:type="paragraph" w:styleId="Quote">
    <w:name w:val="Quote"/>
    <w:basedOn w:val="Normal"/>
    <w:next w:val="Normal"/>
    <w:uiPriority w:val="29"/>
    <w:qFormat/>
    <w:rsid w:val="2F6BC3CA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autoRedefine/>
    <w:uiPriority w:val="30"/>
    <w:qFormat/>
    <w:rsid w:val="00E73FBC"/>
    <w:pPr>
      <w:spacing w:before="360" w:after="360"/>
      <w:ind w:left="864" w:right="864"/>
      <w:jc w:val="center"/>
    </w:pPr>
    <w:rPr>
      <w:i/>
      <w:iCs/>
      <w:color w:val="000000" w:themeColor="text1"/>
    </w:rPr>
  </w:style>
  <w:style w:type="paragraph" w:styleId="TOC1">
    <w:name w:val="toc 1"/>
    <w:basedOn w:val="Normal"/>
    <w:next w:val="Normal"/>
    <w:uiPriority w:val="39"/>
    <w:unhideWhenUsed/>
    <w:rsid w:val="2F6BC3CA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2F6BC3CA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2F6BC3CA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2F6BC3CA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2F6BC3CA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2F6BC3CA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2F6BC3CA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2F6BC3CA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2F6BC3CA"/>
    <w:pPr>
      <w:spacing w:after="100"/>
      <w:ind w:left="1760"/>
    </w:pPr>
  </w:style>
  <w:style w:type="paragraph" w:styleId="EndnoteText">
    <w:name w:val="endnote text"/>
    <w:basedOn w:val="Normal"/>
    <w:uiPriority w:val="99"/>
    <w:semiHidden/>
    <w:unhideWhenUsed/>
    <w:rsid w:val="2F6BC3CA"/>
    <w:rPr>
      <w:sz w:val="20"/>
      <w:szCs w:val="20"/>
    </w:rPr>
  </w:style>
  <w:style w:type="paragraph" w:styleId="FootnoteText">
    <w:name w:val="footnote text"/>
    <w:basedOn w:val="Normal"/>
    <w:uiPriority w:val="99"/>
    <w:semiHidden/>
    <w:unhideWhenUsed/>
    <w:rsid w:val="2F6BC3CA"/>
    <w:rPr>
      <w:sz w:val="20"/>
      <w:szCs w:val="20"/>
    </w:rPr>
  </w:style>
  <w:style w:type="character" w:styleId="IntenseEmphasis">
    <w:name w:val="Intense Emphasis"/>
    <w:basedOn w:val="DefaultParagraphFont"/>
    <w:uiPriority w:val="21"/>
    <w:qFormat/>
    <w:rsid w:val="00E73FBC"/>
    <w:rPr>
      <w:i/>
      <w:iCs/>
      <w:color w:val="000000" w:themeColor="text1"/>
    </w:rPr>
  </w:style>
  <w:style w:type="paragraph" w:customStyle="1" w:styleId="AnswerSection">
    <w:name w:val="Answer Section"/>
    <w:basedOn w:val="Normal"/>
    <w:link w:val="AnswerSectionChar"/>
    <w:autoRedefine/>
    <w:qFormat/>
    <w:rsid w:val="00A941F0"/>
    <w:pPr>
      <w:keepNext/>
      <w:spacing w:before="360" w:after="80"/>
      <w:ind w:left="720" w:right="360" w:hanging="360"/>
      <w:jc w:val="center"/>
    </w:pPr>
    <w:rPr>
      <w:rFonts w:ascii="Helvetica Neue" w:hAnsi="Helvetica Neue"/>
      <w:b/>
      <w:bCs/>
      <w:szCs w:val="25"/>
    </w:rPr>
  </w:style>
  <w:style w:type="paragraph" w:customStyle="1" w:styleId="Answersubsection">
    <w:name w:val="Answer subsection"/>
    <w:basedOn w:val="Normal"/>
    <w:link w:val="AnswersubsectionChar"/>
    <w:qFormat/>
    <w:rsid w:val="00422DF4"/>
    <w:pPr>
      <w:keepLines/>
      <w:spacing w:before="180"/>
    </w:pPr>
    <w:rPr>
      <w:b/>
    </w:rPr>
  </w:style>
  <w:style w:type="character" w:customStyle="1" w:styleId="AnswerSectionChar">
    <w:name w:val="Answer Section Char"/>
    <w:basedOn w:val="DefaultParagraphFont"/>
    <w:link w:val="AnswerSection"/>
    <w:rsid w:val="00A941F0"/>
    <w:rPr>
      <w:rFonts w:ascii="Helvetica Neue" w:hAnsi="Helvetica Neue"/>
      <w:b/>
      <w:bCs/>
      <w:noProof/>
      <w:sz w:val="26"/>
      <w:szCs w:val="25"/>
    </w:rPr>
  </w:style>
  <w:style w:type="character" w:customStyle="1" w:styleId="AnswersubsectionChar">
    <w:name w:val="Answer subsection Char"/>
    <w:basedOn w:val="DefaultParagraphFont"/>
    <w:link w:val="Answersubsection"/>
    <w:rsid w:val="00422DF4"/>
    <w:rPr>
      <w:b/>
      <w:noProof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65E5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665E5"/>
    <w:rPr>
      <w:color w:val="954F72" w:themeColor="followedHyperlink"/>
      <w:u w:val="single"/>
    </w:rPr>
  </w:style>
  <w:style w:type="character" w:styleId="PageNumber">
    <w:name w:val="page number"/>
    <w:basedOn w:val="DefaultParagraphFont"/>
    <w:uiPriority w:val="99"/>
    <w:semiHidden/>
    <w:unhideWhenUsed/>
    <w:rsid w:val="00D74A54"/>
    <w:rPr>
      <w:rFonts w:ascii="Arial Nova" w:hAnsi="Arial Nova"/>
      <w:sz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D74A54"/>
    <w:rPr>
      <w:color w:val="605E5C"/>
      <w:shd w:val="clear" w:color="auto" w:fill="E1DFDD"/>
    </w:rPr>
  </w:style>
  <w:style w:type="numbering" w:customStyle="1" w:styleId="CurrentList1">
    <w:name w:val="Current List1"/>
    <w:uiPriority w:val="99"/>
    <w:rsid w:val="00D74A54"/>
    <w:pPr>
      <w:numPr>
        <w:numId w:val="3"/>
      </w:numPr>
    </w:pPr>
  </w:style>
  <w:style w:type="numbering" w:customStyle="1" w:styleId="CurrentList2">
    <w:name w:val="Current List2"/>
    <w:uiPriority w:val="99"/>
    <w:rsid w:val="00D74A54"/>
    <w:pPr>
      <w:numPr>
        <w:numId w:val="4"/>
      </w:numPr>
    </w:pPr>
  </w:style>
  <w:style w:type="numbering" w:customStyle="1" w:styleId="CurrentList3">
    <w:name w:val="Current List3"/>
    <w:uiPriority w:val="99"/>
    <w:rsid w:val="00D74A54"/>
    <w:pPr>
      <w:numPr>
        <w:numId w:val="5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8527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50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043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034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255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78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46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motenanthelp.org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E83142-3641-4914-8337-DD22A218B8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1</Words>
  <Characters>2730</Characters>
  <Application>Microsoft Office Word</Application>
  <DocSecurity>0</DocSecurity>
  <Lines>58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to Elevate Security</vt:lpstr>
    </vt:vector>
  </TitlesOfParts>
  <Manager/>
  <Company/>
  <LinksUpToDate>false</LinksUpToDate>
  <CharactersWithSpaces>318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to Elevate Security</dc:title>
  <dc:subject/>
  <dc:creator/>
  <cp:keywords/>
  <dc:description/>
  <cp:lastModifiedBy/>
  <cp:revision>1</cp:revision>
  <dcterms:created xsi:type="dcterms:W3CDTF">2023-11-21T20:53:00Z</dcterms:created>
  <dcterms:modified xsi:type="dcterms:W3CDTF">2023-11-21T21:22:00Z</dcterms:modified>
  <cp:category/>
</cp:coreProperties>
</file>